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3215F0" w14:textId="3BB0C43E" w:rsidR="00A10BC2" w:rsidRDefault="00A17D99">
      <w:r>
        <w:t>This is a test</w:t>
      </w:r>
    </w:p>
    <w:p w14:paraId="076558F7" w14:textId="5612B86C" w:rsidR="00A17D99" w:rsidRDefault="00A17D99"/>
    <w:p w14:paraId="2739E605" w14:textId="733A1F09" w:rsidR="00A17D99" w:rsidRDefault="00A17D99"/>
    <w:p w14:paraId="17C59894" w14:textId="127B266F" w:rsidR="00A17D99" w:rsidRDefault="00A17D99"/>
    <w:p w14:paraId="197E1A70" w14:textId="15C8F150" w:rsidR="00A17D99" w:rsidRDefault="00A17D99"/>
    <w:p w14:paraId="58DE4D7F" w14:textId="634FED42" w:rsidR="00A17D99" w:rsidRDefault="00A17D99"/>
    <w:p w14:paraId="0C4DDAF1" w14:textId="21D4FA7D" w:rsidR="00A17D99" w:rsidRDefault="00A17D99"/>
    <w:p w14:paraId="029A43F6" w14:textId="732DF0D5" w:rsidR="00A17D99" w:rsidRDefault="00A17D99"/>
    <w:p w14:paraId="447D0BA0" w14:textId="0C33C76E" w:rsidR="00A17D99" w:rsidRDefault="00A17D99"/>
    <w:p w14:paraId="39767352" w14:textId="1032D8A6" w:rsidR="00A17D99" w:rsidRDefault="00A17D99"/>
    <w:p w14:paraId="09AE1334" w14:textId="76235C86" w:rsidR="00A17D99" w:rsidRDefault="00A17D99"/>
    <w:p w14:paraId="45A16815" w14:textId="5C22BA94" w:rsidR="00A17D99" w:rsidRDefault="00A17D99"/>
    <w:p w14:paraId="3B5CAE83" w14:textId="6D9F9CE5" w:rsidR="00A17D99" w:rsidRDefault="00A17D99"/>
    <w:p w14:paraId="1F52FE12" w14:textId="4DE9BC33" w:rsidR="00A17D99" w:rsidRDefault="00A17D99"/>
    <w:p w14:paraId="1AE5CB31" w14:textId="7CB0E865" w:rsidR="00A17D99" w:rsidRDefault="00A17D99"/>
    <w:p w14:paraId="29D0637A" w14:textId="3A8511AB" w:rsidR="00A17D99" w:rsidRDefault="00A17D99"/>
    <w:p w14:paraId="1E039880" w14:textId="0AFE3601" w:rsidR="00A17D99" w:rsidRDefault="00A17D99"/>
    <w:p w14:paraId="556A6D20" w14:textId="6EE93745" w:rsidR="00A17D99" w:rsidRDefault="00A17D99"/>
    <w:p w14:paraId="03FA3952" w14:textId="3175BDF4" w:rsidR="00A17D99" w:rsidRDefault="00A17D99"/>
    <w:p w14:paraId="0D051834" w14:textId="177E3F36" w:rsidR="00A17D99" w:rsidRDefault="00A17D99"/>
    <w:p w14:paraId="614BB68F" w14:textId="30A771C7" w:rsidR="00A17D99" w:rsidRDefault="00A17D99"/>
    <w:p w14:paraId="22C4B35D" w14:textId="6F21C8FB" w:rsidR="00A17D99" w:rsidRDefault="00A17D99"/>
    <w:p w14:paraId="7E2828FC" w14:textId="65B949A6" w:rsidR="00A17D99" w:rsidRDefault="00A17D99"/>
    <w:p w14:paraId="104B5A1F" w14:textId="35CD118F" w:rsidR="00A17D99" w:rsidRDefault="00A17D99"/>
    <w:p w14:paraId="17275A91" w14:textId="5BCA2851" w:rsidR="00A17D99" w:rsidRDefault="00A17D99"/>
    <w:p w14:paraId="75799BBE" w14:textId="5558AC94" w:rsidR="00A17D99" w:rsidRDefault="00A17D99"/>
    <w:p w14:paraId="45E17A9D" w14:textId="7629B27F" w:rsidR="00A17D99" w:rsidRDefault="00A17D99"/>
    <w:p w14:paraId="38B1ADB2" w14:textId="13614D60" w:rsidR="00A17D99" w:rsidRDefault="00A17D99"/>
    <w:p w14:paraId="6EE0100C" w14:textId="2197590F" w:rsidR="00A17D99" w:rsidRDefault="00A17D99">
      <w:r>
        <w:t>End of Test</w:t>
      </w:r>
    </w:p>
    <w:sectPr w:rsidR="00A17D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wMjU0MTcxNjAyMTRV0lEKTi0uzszPAykwrAUAAh1qpCwAAAA="/>
  </w:docVars>
  <w:rsids>
    <w:rsidRoot w:val="00A17D99"/>
    <w:rsid w:val="00A10BC2"/>
    <w:rsid w:val="00A17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A6AA9E"/>
  <w15:chartTrackingRefBased/>
  <w15:docId w15:val="{267D43F3-7BE8-4BA2-8A19-2DB4B69072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</Words>
  <Characters>46</Characters>
  <Application>Microsoft Office Word</Application>
  <DocSecurity>0</DocSecurity>
  <Lines>1</Lines>
  <Paragraphs>1</Paragraphs>
  <ScaleCrop>false</ScaleCrop>
  <Company/>
  <LinksUpToDate>false</LinksUpToDate>
  <CharactersWithSpaces>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sett, Steven</dc:creator>
  <cp:keywords/>
  <dc:description/>
  <cp:lastModifiedBy>Bassett, Steven</cp:lastModifiedBy>
  <cp:revision>1</cp:revision>
  <cp:lastPrinted>2022-01-30T14:06:00Z</cp:lastPrinted>
  <dcterms:created xsi:type="dcterms:W3CDTF">2022-01-30T14:05:00Z</dcterms:created>
  <dcterms:modified xsi:type="dcterms:W3CDTF">2022-01-30T14:12:00Z</dcterms:modified>
</cp:coreProperties>
</file>